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33130" w14:textId="77777777" w:rsidR="00E1774F" w:rsidRPr="008C6339" w:rsidRDefault="00E1774F" w:rsidP="00E1774F">
      <w:pPr>
        <w:tabs>
          <w:tab w:val="left" w:pos="2835"/>
          <w:tab w:val="center" w:pos="4253"/>
        </w:tabs>
        <w:ind w:firstLine="1440"/>
        <w:rPr>
          <w:rFonts w:asciiTheme="minorHAnsi" w:hAnsiTheme="minorHAnsi" w:cstheme="minorHAnsi"/>
          <w:b/>
          <w:sz w:val="18"/>
          <w:szCs w:val="18"/>
        </w:rPr>
      </w:pPr>
    </w:p>
    <w:p w14:paraId="689E5839" w14:textId="01AC1F3E" w:rsidR="004B39C1" w:rsidRPr="008C6339" w:rsidRDefault="00E1774F" w:rsidP="00E1774F">
      <w:pPr>
        <w:tabs>
          <w:tab w:val="left" w:pos="3686"/>
          <w:tab w:val="center" w:pos="4253"/>
        </w:tabs>
        <w:ind w:firstLine="1440"/>
        <w:rPr>
          <w:rFonts w:asciiTheme="minorHAnsi" w:hAnsiTheme="minorHAnsi" w:cstheme="minorHAnsi"/>
          <w:b/>
          <w:sz w:val="28"/>
          <w:szCs w:val="28"/>
        </w:rPr>
      </w:pPr>
      <w:r w:rsidRPr="008C6339">
        <w:rPr>
          <w:rFonts w:asciiTheme="minorHAnsi" w:hAnsiTheme="minorHAnsi" w:cstheme="minorHAnsi"/>
          <w:b/>
          <w:sz w:val="28"/>
          <w:szCs w:val="28"/>
        </w:rPr>
        <w:tab/>
      </w:r>
      <w:r w:rsidRPr="008C6339">
        <w:rPr>
          <w:rFonts w:asciiTheme="minorHAnsi" w:hAnsiTheme="minorHAnsi" w:cstheme="minorHAnsi"/>
          <w:b/>
          <w:sz w:val="28"/>
          <w:szCs w:val="28"/>
        </w:rPr>
        <w:tab/>
      </w:r>
      <w:r w:rsidR="00C166F2" w:rsidRPr="008C6339">
        <w:rPr>
          <w:rFonts w:asciiTheme="minorHAnsi" w:hAnsiTheme="minorHAnsi" w:cstheme="minorHAnsi"/>
          <w:b/>
          <w:sz w:val="28"/>
          <w:szCs w:val="28"/>
        </w:rPr>
        <w:t xml:space="preserve">10 Year Anniversary </w:t>
      </w:r>
      <w:r w:rsidR="004B39C1" w:rsidRPr="008C6339">
        <w:rPr>
          <w:rFonts w:asciiTheme="minorHAnsi" w:hAnsiTheme="minorHAnsi" w:cstheme="minorHAnsi"/>
          <w:b/>
          <w:sz w:val="28"/>
          <w:szCs w:val="28"/>
        </w:rPr>
        <w:t>Award Submission Form</w:t>
      </w:r>
    </w:p>
    <w:p w14:paraId="1DAB768C" w14:textId="77777777" w:rsidR="00C166F2" w:rsidRPr="008C6339" w:rsidRDefault="00C166F2" w:rsidP="00C166F2">
      <w:pPr>
        <w:jc w:val="center"/>
        <w:rPr>
          <w:rFonts w:asciiTheme="minorHAnsi" w:hAnsiTheme="minorHAnsi" w:cstheme="minorHAnsi"/>
          <w:b/>
          <w:i/>
          <w:sz w:val="18"/>
          <w:szCs w:val="18"/>
        </w:rPr>
      </w:pPr>
    </w:p>
    <w:p w14:paraId="66991ADB" w14:textId="702D61B7" w:rsidR="00F54AA5" w:rsidRPr="008C6339" w:rsidRDefault="00F54AA5" w:rsidP="00F54AA5">
      <w:pPr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8C6339">
        <w:rPr>
          <w:rFonts w:asciiTheme="minorHAnsi" w:hAnsiTheme="minorHAnsi" w:cstheme="minorHAnsi"/>
          <w:b/>
          <w:i/>
          <w:sz w:val="20"/>
          <w:szCs w:val="20"/>
        </w:rPr>
        <w:t xml:space="preserve">Please complete </w:t>
      </w:r>
      <w:r w:rsidR="008B1419" w:rsidRPr="008C6339">
        <w:rPr>
          <w:rFonts w:asciiTheme="minorHAnsi" w:hAnsiTheme="minorHAnsi" w:cstheme="minorHAnsi"/>
          <w:b/>
          <w:i/>
          <w:sz w:val="20"/>
          <w:szCs w:val="20"/>
        </w:rPr>
        <w:t>ALL</w:t>
      </w:r>
      <w:r w:rsidRPr="008C6339">
        <w:rPr>
          <w:rFonts w:asciiTheme="minorHAnsi" w:hAnsiTheme="minorHAnsi" w:cstheme="minorHAnsi"/>
          <w:b/>
          <w:i/>
          <w:sz w:val="20"/>
          <w:szCs w:val="20"/>
        </w:rPr>
        <w:t xml:space="preserve"> sections. </w:t>
      </w:r>
      <w:r w:rsidRPr="008C6339">
        <w:rPr>
          <w:rFonts w:asciiTheme="minorHAnsi" w:hAnsiTheme="minorHAnsi" w:cstheme="minorHAnsi"/>
          <w:sz w:val="20"/>
          <w:szCs w:val="20"/>
        </w:rPr>
        <w:t xml:space="preserve">The form should be completed by the project leader (key contact) </w:t>
      </w:r>
      <w:r w:rsidRPr="008C6339">
        <w:rPr>
          <w:rFonts w:asciiTheme="minorHAnsi" w:hAnsiTheme="minorHAnsi" w:cstheme="minorHAnsi"/>
          <w:b/>
          <w:sz w:val="20"/>
          <w:szCs w:val="20"/>
        </w:rPr>
        <w:t>and</w:t>
      </w:r>
      <w:r w:rsidRPr="008C6339">
        <w:rPr>
          <w:rFonts w:asciiTheme="minorHAnsi" w:hAnsiTheme="minorHAnsi" w:cstheme="minorHAnsi"/>
          <w:sz w:val="20"/>
          <w:szCs w:val="20"/>
        </w:rPr>
        <w:t xml:space="preserve"> the head teacher </w:t>
      </w:r>
      <w:r w:rsidR="009C6CB4" w:rsidRPr="008C6339">
        <w:rPr>
          <w:rFonts w:asciiTheme="minorHAnsi" w:hAnsiTheme="minorHAnsi" w:cstheme="minorHAnsi"/>
          <w:sz w:val="20"/>
          <w:szCs w:val="20"/>
        </w:rPr>
        <w:t>must</w:t>
      </w:r>
      <w:r w:rsidRPr="008C6339">
        <w:rPr>
          <w:rFonts w:asciiTheme="minorHAnsi" w:hAnsiTheme="minorHAnsi" w:cstheme="minorHAnsi"/>
          <w:sz w:val="20"/>
          <w:szCs w:val="20"/>
        </w:rPr>
        <w:t xml:space="preserve"> confirm their endorsement </w:t>
      </w:r>
      <w:r w:rsidR="008C6339">
        <w:rPr>
          <w:rFonts w:asciiTheme="minorHAnsi" w:hAnsiTheme="minorHAnsi" w:cstheme="minorHAnsi"/>
          <w:sz w:val="20"/>
          <w:szCs w:val="20"/>
        </w:rPr>
        <w:br/>
      </w:r>
      <w:r w:rsidRPr="008C6339">
        <w:rPr>
          <w:rFonts w:asciiTheme="minorHAnsi" w:hAnsiTheme="minorHAnsi" w:cstheme="minorHAnsi"/>
          <w:sz w:val="20"/>
          <w:szCs w:val="20"/>
        </w:rPr>
        <w:t xml:space="preserve">of the project and the school’s commitment if </w:t>
      </w:r>
      <w:r w:rsidR="00B17F49" w:rsidRPr="008C6339">
        <w:rPr>
          <w:rFonts w:asciiTheme="minorHAnsi" w:hAnsiTheme="minorHAnsi" w:cstheme="minorHAnsi"/>
          <w:sz w:val="20"/>
          <w:szCs w:val="20"/>
        </w:rPr>
        <w:t>an award is granted.</w:t>
      </w:r>
      <w:r w:rsidRPr="008C6339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</w:p>
    <w:p w14:paraId="1AA820B2" w14:textId="77777777" w:rsidR="004B39C1" w:rsidRPr="008C6339" w:rsidRDefault="004B39C1">
      <w:pPr>
        <w:rPr>
          <w:rFonts w:asciiTheme="minorHAnsi" w:hAnsiTheme="minorHAnsi" w:cstheme="minorHAnsi"/>
          <w:sz w:val="22"/>
          <w:szCs w:val="22"/>
        </w:rPr>
      </w:pPr>
    </w:p>
    <w:p w14:paraId="3EFB1E09" w14:textId="77777777" w:rsidR="004B39C1" w:rsidRPr="008C6339" w:rsidRDefault="004B39C1" w:rsidP="008B1419">
      <w:pPr>
        <w:pStyle w:val="ListParagraph"/>
        <w:numPr>
          <w:ilvl w:val="0"/>
          <w:numId w:val="2"/>
        </w:numPr>
        <w:ind w:left="567" w:hanging="567"/>
        <w:rPr>
          <w:rFonts w:cstheme="minorHAnsi"/>
          <w:b/>
        </w:rPr>
      </w:pPr>
      <w:r w:rsidRPr="008C6339">
        <w:rPr>
          <w:rFonts w:cstheme="minorHAnsi"/>
          <w:b/>
        </w:rPr>
        <w:t>School Detail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40"/>
        <w:gridCol w:w="4341"/>
        <w:gridCol w:w="1659"/>
        <w:gridCol w:w="1080"/>
        <w:gridCol w:w="1894"/>
        <w:gridCol w:w="2160"/>
      </w:tblGrid>
      <w:tr w:rsidR="004B39C1" w:rsidRPr="008C6339" w14:paraId="5A7EC963" w14:textId="77777777" w:rsidTr="00E1774F">
        <w:tc>
          <w:tcPr>
            <w:tcW w:w="1072" w:type="pct"/>
            <w:shd w:val="clear" w:color="auto" w:fill="E6E6E6"/>
            <w:vAlign w:val="center"/>
          </w:tcPr>
          <w:p w14:paraId="42BC2326" w14:textId="77777777" w:rsidR="006877B7" w:rsidRPr="008C6339" w:rsidRDefault="006877B7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School name:</w:t>
            </w:r>
          </w:p>
        </w:tc>
        <w:tc>
          <w:tcPr>
            <w:tcW w:w="1531" w:type="pct"/>
            <w:vAlign w:val="center"/>
          </w:tcPr>
          <w:p w14:paraId="469D4784" w14:textId="77777777" w:rsidR="006877B7" w:rsidRPr="008C6339" w:rsidRDefault="006877B7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CD5D36" w14:textId="77777777" w:rsidR="0025666D" w:rsidRPr="008C6339" w:rsidRDefault="0025666D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6" w:type="pct"/>
            <w:gridSpan w:val="2"/>
            <w:shd w:val="clear" w:color="auto" w:fill="E6E6E6"/>
            <w:vAlign w:val="center"/>
          </w:tcPr>
          <w:p w14:paraId="537D9451" w14:textId="77777777" w:rsidR="006877B7" w:rsidRPr="008C6339" w:rsidRDefault="006877B7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Postcode:</w:t>
            </w:r>
          </w:p>
        </w:tc>
        <w:tc>
          <w:tcPr>
            <w:tcW w:w="1430" w:type="pct"/>
            <w:gridSpan w:val="2"/>
          </w:tcPr>
          <w:p w14:paraId="13AFCE01" w14:textId="77777777" w:rsidR="006877B7" w:rsidRPr="008C6339" w:rsidRDefault="006877B7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B1419" w:rsidRPr="008C6339" w14:paraId="34F949D2" w14:textId="77777777" w:rsidTr="00E1774F">
        <w:tc>
          <w:tcPr>
            <w:tcW w:w="1072" w:type="pct"/>
            <w:shd w:val="clear" w:color="auto" w:fill="E6E6E6"/>
            <w:vAlign w:val="center"/>
          </w:tcPr>
          <w:p w14:paraId="4D00D0AD" w14:textId="77777777" w:rsidR="008B1419" w:rsidRPr="008C6339" w:rsidRDefault="008B1419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Head teacher name </w:t>
            </w:r>
          </w:p>
        </w:tc>
        <w:tc>
          <w:tcPr>
            <w:tcW w:w="1531" w:type="pct"/>
            <w:vAlign w:val="center"/>
          </w:tcPr>
          <w:p w14:paraId="33526466" w14:textId="77777777" w:rsidR="008B1419" w:rsidRPr="008C6339" w:rsidRDefault="008B1419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E277F0" w14:textId="77777777" w:rsidR="008B1419" w:rsidRPr="008C6339" w:rsidRDefault="008B1419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85" w:type="pct"/>
            <w:tcBorders>
              <w:right w:val="nil"/>
            </w:tcBorders>
            <w:shd w:val="clear" w:color="auto" w:fill="E6E6E6"/>
            <w:vAlign w:val="center"/>
          </w:tcPr>
          <w:p w14:paraId="5D203F0D" w14:textId="77777777" w:rsidR="008B1419" w:rsidRPr="008C6339" w:rsidRDefault="008B1419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Head teacher endorsement</w:t>
            </w:r>
          </w:p>
        </w:tc>
        <w:tc>
          <w:tcPr>
            <w:tcW w:w="1049" w:type="pct"/>
            <w:gridSpan w:val="2"/>
            <w:tcBorders>
              <w:left w:val="nil"/>
            </w:tcBorders>
            <w:shd w:val="clear" w:color="auto" w:fill="E6E6E6"/>
            <w:vAlign w:val="center"/>
          </w:tcPr>
          <w:p w14:paraId="391FC225" w14:textId="77777777" w:rsidR="008B1419" w:rsidRPr="008C6339" w:rsidRDefault="008B1419" w:rsidP="00E1774F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</w:rPr>
            </w:pPr>
            <w:r w:rsidRPr="008C6339">
              <w:rPr>
                <w:rFonts w:asciiTheme="minorHAnsi" w:hAnsiTheme="minorHAnsi" w:cstheme="minorHAnsi"/>
                <w:sz w:val="18"/>
                <w:szCs w:val="18"/>
              </w:rPr>
              <w:t>I support the project and school’s commitment if an award is granted</w:t>
            </w:r>
          </w:p>
        </w:tc>
        <w:tc>
          <w:tcPr>
            <w:tcW w:w="762" w:type="pct"/>
          </w:tcPr>
          <w:p w14:paraId="1267D8EA" w14:textId="77777777" w:rsidR="008B1419" w:rsidRPr="008C6339" w:rsidRDefault="008B1419" w:rsidP="00F54AA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16"/>
                <w:szCs w:val="16"/>
              </w:rPr>
              <w:t>Confirm here – Yes/No</w:t>
            </w:r>
          </w:p>
        </w:tc>
      </w:tr>
      <w:tr w:rsidR="006877B7" w:rsidRPr="008C6339" w14:paraId="5FE68925" w14:textId="77777777" w:rsidTr="00E1774F">
        <w:tc>
          <w:tcPr>
            <w:tcW w:w="1072" w:type="pct"/>
            <w:shd w:val="clear" w:color="auto" w:fill="E6E6E6"/>
            <w:vAlign w:val="center"/>
          </w:tcPr>
          <w:p w14:paraId="5A91DBB3" w14:textId="77777777" w:rsidR="006877B7" w:rsidRPr="008C6339" w:rsidRDefault="004B39C1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Project leader</w:t>
            </w:r>
            <w:r w:rsidR="00F54AA5"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/ </w:t>
            </w: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key contact n</w:t>
            </w:r>
            <w:r w:rsidR="006877B7" w:rsidRPr="008C6339">
              <w:rPr>
                <w:rFonts w:asciiTheme="minorHAnsi" w:hAnsiTheme="minorHAnsi" w:cstheme="minorHAnsi"/>
                <w:sz w:val="22"/>
                <w:szCs w:val="22"/>
              </w:rPr>
              <w:t>ame</w:t>
            </w:r>
          </w:p>
        </w:tc>
        <w:tc>
          <w:tcPr>
            <w:tcW w:w="1531" w:type="pct"/>
            <w:vAlign w:val="center"/>
          </w:tcPr>
          <w:p w14:paraId="28A636C6" w14:textId="77777777" w:rsidR="006877B7" w:rsidRPr="008C6339" w:rsidRDefault="006877B7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6" w:type="pct"/>
            <w:gridSpan w:val="2"/>
            <w:shd w:val="clear" w:color="auto" w:fill="E6E6E6"/>
            <w:vAlign w:val="center"/>
          </w:tcPr>
          <w:p w14:paraId="0B900E1E" w14:textId="77777777" w:rsidR="006877B7" w:rsidRPr="008C6339" w:rsidRDefault="00F54AA5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Key contact</w:t>
            </w:r>
            <w:r w:rsidR="006877B7"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job title</w:t>
            </w:r>
          </w:p>
        </w:tc>
        <w:tc>
          <w:tcPr>
            <w:tcW w:w="1430" w:type="pct"/>
            <w:gridSpan w:val="2"/>
          </w:tcPr>
          <w:p w14:paraId="307A539D" w14:textId="77777777" w:rsidR="006877B7" w:rsidRPr="008C6339" w:rsidRDefault="006877B7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B39C1" w:rsidRPr="008C6339" w14:paraId="1B7D0FC0" w14:textId="77777777" w:rsidTr="00E1774F">
        <w:tc>
          <w:tcPr>
            <w:tcW w:w="1072" w:type="pct"/>
            <w:shd w:val="clear" w:color="auto" w:fill="E6E6E6"/>
            <w:vAlign w:val="center"/>
          </w:tcPr>
          <w:p w14:paraId="2A284BDA" w14:textId="77777777" w:rsidR="004B39C1" w:rsidRPr="008C6339" w:rsidRDefault="00F54AA5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Key contact</w:t>
            </w:r>
            <w:r w:rsidR="004B39C1"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email</w:t>
            </w:r>
          </w:p>
        </w:tc>
        <w:tc>
          <w:tcPr>
            <w:tcW w:w="1531" w:type="pct"/>
            <w:vAlign w:val="center"/>
          </w:tcPr>
          <w:p w14:paraId="66F2A3E3" w14:textId="77777777" w:rsidR="004B39C1" w:rsidRPr="008C6339" w:rsidRDefault="004B39C1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586366D" w14:textId="77777777" w:rsidR="0025666D" w:rsidRPr="008C6339" w:rsidRDefault="0025666D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6" w:type="pct"/>
            <w:gridSpan w:val="2"/>
            <w:shd w:val="clear" w:color="auto" w:fill="E6E6E6"/>
            <w:vAlign w:val="center"/>
          </w:tcPr>
          <w:p w14:paraId="08E2A9D9" w14:textId="77777777" w:rsidR="004B39C1" w:rsidRPr="008C6339" w:rsidRDefault="00F54AA5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Key contact</w:t>
            </w:r>
            <w:r w:rsidR="004B39C1"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phone no.</w:t>
            </w:r>
          </w:p>
        </w:tc>
        <w:tc>
          <w:tcPr>
            <w:tcW w:w="1430" w:type="pct"/>
            <w:gridSpan w:val="2"/>
          </w:tcPr>
          <w:p w14:paraId="7A9AB0C9" w14:textId="77777777" w:rsidR="004B39C1" w:rsidRPr="008C6339" w:rsidRDefault="004B39C1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BC3A9B" w14:textId="77777777" w:rsidR="0025666D" w:rsidRPr="008C6339" w:rsidRDefault="0025666D" w:rsidP="006877B7">
      <w:pPr>
        <w:pStyle w:val="ListParagraph"/>
        <w:shd w:val="clear" w:color="auto" w:fill="FFFFFF"/>
        <w:spacing w:after="0"/>
        <w:ind w:left="0"/>
        <w:rPr>
          <w:rFonts w:cstheme="minorHAnsi"/>
        </w:rPr>
      </w:pPr>
    </w:p>
    <w:p w14:paraId="3F2114EA" w14:textId="77777777" w:rsidR="006877B7" w:rsidRPr="008C6339" w:rsidRDefault="004B39C1" w:rsidP="008B1419">
      <w:pPr>
        <w:pStyle w:val="ListParagraph"/>
        <w:numPr>
          <w:ilvl w:val="0"/>
          <w:numId w:val="2"/>
        </w:numPr>
        <w:ind w:left="567" w:hanging="567"/>
        <w:rPr>
          <w:rFonts w:cstheme="minorHAnsi"/>
          <w:b/>
        </w:rPr>
      </w:pPr>
      <w:r w:rsidRPr="008C6339">
        <w:rPr>
          <w:rFonts w:cstheme="minorHAnsi"/>
          <w:b/>
        </w:rPr>
        <w:t xml:space="preserve">Project </w:t>
      </w:r>
      <w:r w:rsidR="000710C2" w:rsidRPr="008C6339">
        <w:rPr>
          <w:rFonts w:cstheme="minorHAnsi"/>
          <w:b/>
        </w:rPr>
        <w:t>Outline</w:t>
      </w:r>
      <w:r w:rsidRPr="008C6339">
        <w:rPr>
          <w:rFonts w:cstheme="minorHAnsi"/>
          <w:b/>
        </w:rPr>
        <w:t xml:space="preserve">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4"/>
      </w:tblGrid>
      <w:tr w:rsidR="00E1774F" w:rsidRPr="008C6339" w14:paraId="54652922" w14:textId="77777777" w:rsidTr="008C6339">
        <w:trPr>
          <w:trHeight w:val="430"/>
        </w:trPr>
        <w:tc>
          <w:tcPr>
            <w:tcW w:w="5000" w:type="pct"/>
            <w:shd w:val="clear" w:color="auto" w:fill="E6E6E6"/>
          </w:tcPr>
          <w:p w14:paraId="5F121965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18"/>
                <w:szCs w:val="18"/>
              </w:rPr>
              <w:t xml:space="preserve">B1 </w:t>
            </w: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What is your project proposal?  </w:t>
            </w:r>
            <w:r w:rsidRPr="008C6339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max 100 words)</w:t>
            </w:r>
          </w:p>
        </w:tc>
      </w:tr>
      <w:tr w:rsidR="00E1774F" w:rsidRPr="008C6339" w14:paraId="243D0437" w14:textId="77777777" w:rsidTr="008C6339">
        <w:trPr>
          <w:trHeight w:val="430"/>
        </w:trPr>
        <w:tc>
          <w:tcPr>
            <w:tcW w:w="5000" w:type="pct"/>
            <w:shd w:val="clear" w:color="auto" w:fill="auto"/>
          </w:tcPr>
          <w:p w14:paraId="47E7D757" w14:textId="4785F3A5" w:rsidR="00E1774F" w:rsidRPr="008C6339" w:rsidRDefault="00E1774F" w:rsidP="008C633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7903A077" w14:textId="0C895B5D" w:rsidR="000710C2" w:rsidRPr="008C6339" w:rsidRDefault="000710C2" w:rsidP="00F54AA5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4"/>
      </w:tblGrid>
      <w:tr w:rsidR="00E1774F" w:rsidRPr="008C6339" w14:paraId="13DDCECF" w14:textId="77777777" w:rsidTr="008C6339">
        <w:trPr>
          <w:trHeight w:val="430"/>
        </w:trPr>
        <w:tc>
          <w:tcPr>
            <w:tcW w:w="5000" w:type="pct"/>
            <w:shd w:val="clear" w:color="auto" w:fill="E6E6E6"/>
          </w:tcPr>
          <w:p w14:paraId="4E93B6EF" w14:textId="2B3F815C" w:rsidR="00E1774F" w:rsidRPr="008C6339" w:rsidRDefault="00E1774F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18"/>
                <w:szCs w:val="18"/>
              </w:rPr>
              <w:t xml:space="preserve">B2 </w:t>
            </w: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How will the project enhance </w:t>
            </w:r>
            <w:r w:rsidRPr="008C6339">
              <w:rPr>
                <w:rFonts w:asciiTheme="minorHAnsi" w:hAnsiTheme="minorHAnsi" w:cstheme="minorHAnsi"/>
                <w:i/>
                <w:sz w:val="22"/>
                <w:szCs w:val="22"/>
              </w:rPr>
              <w:t>Health for Life</w:t>
            </w: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in your school and what are your success criteria? </w:t>
            </w:r>
            <w:r w:rsidRPr="008C6339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max 150 words)</w:t>
            </w:r>
          </w:p>
        </w:tc>
      </w:tr>
      <w:tr w:rsidR="00E1774F" w:rsidRPr="008C6339" w14:paraId="0DE683BF" w14:textId="77777777" w:rsidTr="008C6339">
        <w:trPr>
          <w:trHeight w:val="430"/>
        </w:trPr>
        <w:tc>
          <w:tcPr>
            <w:tcW w:w="5000" w:type="pct"/>
            <w:shd w:val="clear" w:color="auto" w:fill="auto"/>
          </w:tcPr>
          <w:p w14:paraId="68D6A78C" w14:textId="1A36C741" w:rsidR="00E1774F" w:rsidRPr="008C6339" w:rsidRDefault="00E1774F" w:rsidP="008C633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0C82A467" w14:textId="0AE9BDF1" w:rsidR="00E1774F" w:rsidRPr="008C6339" w:rsidRDefault="00E1774F" w:rsidP="00F54AA5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4"/>
      </w:tblGrid>
      <w:tr w:rsidR="00E1774F" w:rsidRPr="008C6339" w14:paraId="747D4D82" w14:textId="77777777" w:rsidTr="008C6339">
        <w:trPr>
          <w:trHeight w:val="430"/>
        </w:trPr>
        <w:tc>
          <w:tcPr>
            <w:tcW w:w="5000" w:type="pct"/>
            <w:shd w:val="clear" w:color="auto" w:fill="E6E6E6"/>
          </w:tcPr>
          <w:p w14:paraId="5F5900B7" w14:textId="3E527971" w:rsidR="00E1774F" w:rsidRPr="008C6339" w:rsidRDefault="00E1774F" w:rsidP="00E1774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18"/>
                <w:szCs w:val="18"/>
              </w:rPr>
              <w:t>B3</w:t>
            </w: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Who will benefit from the project and how?</w:t>
            </w:r>
            <w:r w:rsidRPr="008C6339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 </w:t>
            </w:r>
            <w:r w:rsidRPr="008C6339">
              <w:rPr>
                <w:rFonts w:asciiTheme="minorHAnsi" w:hAnsiTheme="minorHAnsi" w:cstheme="minorHAnsi"/>
                <w:b/>
                <w:i/>
                <w:sz w:val="16"/>
                <w:szCs w:val="16"/>
              </w:rPr>
              <w:t>(max 100 words)</w:t>
            </w:r>
          </w:p>
        </w:tc>
      </w:tr>
      <w:tr w:rsidR="00E1774F" w:rsidRPr="008C6339" w14:paraId="1E034CDA" w14:textId="77777777" w:rsidTr="008C6339">
        <w:trPr>
          <w:trHeight w:val="430"/>
        </w:trPr>
        <w:tc>
          <w:tcPr>
            <w:tcW w:w="5000" w:type="pct"/>
            <w:shd w:val="clear" w:color="auto" w:fill="auto"/>
          </w:tcPr>
          <w:p w14:paraId="05C97E6A" w14:textId="4A6B3C2B" w:rsidR="00E1774F" w:rsidRPr="008C6339" w:rsidRDefault="00E1774F" w:rsidP="008C633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442874B5" w14:textId="7FA7FE57" w:rsidR="00E1774F" w:rsidRPr="008C6339" w:rsidRDefault="00E1774F" w:rsidP="00F54AA5">
      <w:pPr>
        <w:rPr>
          <w:rFonts w:asciiTheme="minorHAnsi" w:hAnsiTheme="minorHAnsi" w:cstheme="minorHAnsi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4"/>
      </w:tblGrid>
      <w:tr w:rsidR="00E1774F" w:rsidRPr="008C6339" w14:paraId="5DADBAD7" w14:textId="77777777" w:rsidTr="008C6339">
        <w:trPr>
          <w:trHeight w:val="430"/>
        </w:trPr>
        <w:tc>
          <w:tcPr>
            <w:tcW w:w="5000" w:type="pct"/>
            <w:shd w:val="clear" w:color="auto" w:fill="E6E6E6"/>
          </w:tcPr>
          <w:p w14:paraId="12979EA4" w14:textId="4286DA23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B4 How will you measure the impact of your project?</w:t>
            </w:r>
            <w:r w:rsidRPr="008C633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8C6339"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  <w:t>(max 100 words)</w:t>
            </w:r>
          </w:p>
        </w:tc>
      </w:tr>
      <w:tr w:rsidR="00E1774F" w:rsidRPr="008C6339" w14:paraId="381CE4E5" w14:textId="77777777" w:rsidTr="008C6339">
        <w:trPr>
          <w:trHeight w:val="430"/>
        </w:trPr>
        <w:tc>
          <w:tcPr>
            <w:tcW w:w="5000" w:type="pct"/>
            <w:shd w:val="clear" w:color="auto" w:fill="auto"/>
          </w:tcPr>
          <w:p w14:paraId="03283243" w14:textId="0EF01417" w:rsidR="00E1774F" w:rsidRPr="008C6339" w:rsidRDefault="00E1774F" w:rsidP="008C6339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231CB8AF" w14:textId="77777777" w:rsidR="000F539E" w:rsidRPr="008C6339" w:rsidRDefault="000F539E" w:rsidP="000F539E">
      <w:pPr>
        <w:pStyle w:val="ListParagraph"/>
        <w:ind w:left="567"/>
        <w:rPr>
          <w:rFonts w:cstheme="minorHAnsi"/>
          <w:b/>
        </w:rPr>
      </w:pPr>
    </w:p>
    <w:p w14:paraId="1B2FFAD5" w14:textId="1BEFCA74" w:rsidR="0025666D" w:rsidRPr="008C6339" w:rsidRDefault="000710C2" w:rsidP="004B39C1">
      <w:pPr>
        <w:pStyle w:val="ListParagraph"/>
        <w:numPr>
          <w:ilvl w:val="0"/>
          <w:numId w:val="2"/>
        </w:numPr>
        <w:ind w:left="567" w:hanging="567"/>
        <w:rPr>
          <w:rFonts w:cstheme="minorHAnsi"/>
          <w:b/>
        </w:rPr>
      </w:pPr>
      <w:r w:rsidRPr="008C6339">
        <w:rPr>
          <w:rFonts w:cstheme="minorHAnsi"/>
          <w:b/>
        </w:rPr>
        <w:t>Project De</w:t>
      </w:r>
      <w:r w:rsidR="00AE41B5" w:rsidRPr="008C6339">
        <w:rPr>
          <w:rFonts w:cstheme="minorHAnsi"/>
          <w:b/>
        </w:rPr>
        <w:t>velopment</w:t>
      </w:r>
      <w:r w:rsidRPr="008C6339">
        <w:rPr>
          <w:rFonts w:cstheme="minorHAnsi"/>
          <w:b/>
        </w:rPr>
        <w:t xml:space="preserve">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9"/>
        <w:gridCol w:w="4113"/>
        <w:gridCol w:w="4890"/>
        <w:gridCol w:w="2143"/>
        <w:gridCol w:w="2449"/>
      </w:tblGrid>
      <w:tr w:rsidR="00AE41B5" w:rsidRPr="008C6339" w14:paraId="7799F320" w14:textId="77777777" w:rsidTr="00C166F2">
        <w:trPr>
          <w:cantSplit/>
        </w:trPr>
        <w:tc>
          <w:tcPr>
            <w:tcW w:w="1655" w:type="pct"/>
            <w:gridSpan w:val="2"/>
            <w:shd w:val="clear" w:color="auto" w:fill="E6E6E6"/>
          </w:tcPr>
          <w:p w14:paraId="1AB66BC3" w14:textId="77777777" w:rsidR="00AE41B5" w:rsidRPr="008C6339" w:rsidRDefault="00AE41B5" w:rsidP="00AE41B5">
            <w:pPr>
              <w:rPr>
                <w:rFonts w:asciiTheme="minorHAnsi" w:hAnsiTheme="minorHAnsi" w:cstheme="minorHAnsi"/>
                <w:b/>
              </w:rPr>
            </w:pPr>
            <w:r w:rsidRPr="008C6339">
              <w:rPr>
                <w:rFonts w:asciiTheme="minorHAnsi" w:hAnsiTheme="minorHAnsi" w:cstheme="minorHAnsi"/>
                <w:b/>
              </w:rPr>
              <w:t>Proposed Project Development</w:t>
            </w:r>
          </w:p>
          <w:p w14:paraId="6350DC06" w14:textId="77777777" w:rsidR="00F54AA5" w:rsidRPr="008C6339" w:rsidRDefault="00F54AA5" w:rsidP="008B141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Outline </w:t>
            </w:r>
            <w:r w:rsidR="008B1419"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project </w:t>
            </w:r>
            <w:r w:rsidR="001E4384"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elements / </w:t>
            </w:r>
            <w:r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ages </w:t>
            </w:r>
            <w:r w:rsidR="008B1419"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>as applicable</w:t>
            </w:r>
          </w:p>
        </w:tc>
        <w:tc>
          <w:tcPr>
            <w:tcW w:w="1725" w:type="pct"/>
            <w:shd w:val="clear" w:color="auto" w:fill="E6E6E6"/>
          </w:tcPr>
          <w:p w14:paraId="3015B742" w14:textId="77777777" w:rsidR="00AE41B5" w:rsidRPr="008C6339" w:rsidRDefault="00AE41B5" w:rsidP="008C6339">
            <w:pPr>
              <w:rPr>
                <w:rFonts w:asciiTheme="minorHAnsi" w:hAnsiTheme="minorHAnsi" w:cstheme="minorHAnsi"/>
                <w:b/>
              </w:rPr>
            </w:pPr>
            <w:r w:rsidRPr="008C6339">
              <w:rPr>
                <w:rFonts w:asciiTheme="minorHAnsi" w:hAnsiTheme="minorHAnsi" w:cstheme="minorHAnsi"/>
                <w:b/>
              </w:rPr>
              <w:t>Resources Required</w:t>
            </w:r>
          </w:p>
        </w:tc>
        <w:tc>
          <w:tcPr>
            <w:tcW w:w="756" w:type="pct"/>
            <w:shd w:val="clear" w:color="auto" w:fill="E6E6E6"/>
          </w:tcPr>
          <w:p w14:paraId="4C243A17" w14:textId="77777777" w:rsidR="00AE41B5" w:rsidRPr="008C6339" w:rsidRDefault="00AE41B5" w:rsidP="001E4384">
            <w:pPr>
              <w:rPr>
                <w:rFonts w:asciiTheme="minorHAnsi" w:hAnsiTheme="minorHAnsi" w:cstheme="minorHAnsi"/>
                <w:b/>
              </w:rPr>
            </w:pPr>
            <w:r w:rsidRPr="008C6339">
              <w:rPr>
                <w:rFonts w:asciiTheme="minorHAnsi" w:hAnsiTheme="minorHAnsi" w:cstheme="minorHAnsi"/>
                <w:b/>
              </w:rPr>
              <w:t xml:space="preserve">Associated Costs </w:t>
            </w:r>
          </w:p>
        </w:tc>
        <w:tc>
          <w:tcPr>
            <w:tcW w:w="864" w:type="pct"/>
            <w:shd w:val="clear" w:color="auto" w:fill="E6E6E6"/>
          </w:tcPr>
          <w:p w14:paraId="24D55967" w14:textId="77777777" w:rsidR="00F54AA5" w:rsidRPr="008C6339" w:rsidRDefault="00AE41B5" w:rsidP="008C6339">
            <w:pPr>
              <w:rPr>
                <w:rFonts w:asciiTheme="minorHAnsi" w:hAnsiTheme="minorHAnsi" w:cstheme="minorHAnsi"/>
                <w:b/>
              </w:rPr>
            </w:pPr>
            <w:r w:rsidRPr="008C6339">
              <w:rPr>
                <w:rFonts w:asciiTheme="minorHAnsi" w:hAnsiTheme="minorHAnsi" w:cstheme="minorHAnsi"/>
                <w:b/>
              </w:rPr>
              <w:t>Timescale</w:t>
            </w:r>
          </w:p>
          <w:p w14:paraId="27D37E1D" w14:textId="77777777" w:rsidR="00AE41B5" w:rsidRPr="008C6339" w:rsidRDefault="008B1419" w:rsidP="008B1419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Start and </w:t>
            </w:r>
            <w:r w:rsidR="00AE41B5"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>finish date</w:t>
            </w:r>
            <w:r w:rsidRPr="008C6339">
              <w:rPr>
                <w:rFonts w:asciiTheme="minorHAnsi" w:hAnsiTheme="minorHAnsi" w:cstheme="minorHAnsi"/>
                <w:b/>
                <w:sz w:val="18"/>
                <w:szCs w:val="18"/>
              </w:rPr>
              <w:t>s</w:t>
            </w:r>
          </w:p>
        </w:tc>
      </w:tr>
      <w:tr w:rsidR="00AE41B5" w:rsidRPr="008C6339" w14:paraId="326A9297" w14:textId="77777777" w:rsidTr="00C166F2">
        <w:tc>
          <w:tcPr>
            <w:tcW w:w="204" w:type="pct"/>
            <w:shd w:val="clear" w:color="auto" w:fill="E6E6E6"/>
          </w:tcPr>
          <w:p w14:paraId="68111599" w14:textId="77777777" w:rsidR="00AE41B5" w:rsidRPr="008C6339" w:rsidRDefault="00AE41B5" w:rsidP="008C6339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i/>
                <w:sz w:val="20"/>
                <w:szCs w:val="20"/>
              </w:rPr>
              <w:t>1</w:t>
            </w:r>
          </w:p>
        </w:tc>
        <w:tc>
          <w:tcPr>
            <w:tcW w:w="1451" w:type="pct"/>
          </w:tcPr>
          <w:p w14:paraId="4B9570AA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F0CDB24" w14:textId="77777777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767BE6" w14:textId="1FE5D443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25" w:type="pct"/>
          </w:tcPr>
          <w:p w14:paraId="467C2748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pct"/>
          </w:tcPr>
          <w:p w14:paraId="23FBD165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0E9CDA2C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41B5" w:rsidRPr="008C6339" w14:paraId="45DFA81B" w14:textId="77777777" w:rsidTr="00C166F2">
        <w:tc>
          <w:tcPr>
            <w:tcW w:w="204" w:type="pct"/>
            <w:shd w:val="clear" w:color="auto" w:fill="E6E6E6"/>
          </w:tcPr>
          <w:p w14:paraId="3D868512" w14:textId="77777777" w:rsidR="00AE41B5" w:rsidRPr="008C6339" w:rsidRDefault="00AE41B5" w:rsidP="008C6339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i/>
                <w:sz w:val="20"/>
                <w:szCs w:val="20"/>
              </w:rPr>
              <w:t>2</w:t>
            </w:r>
          </w:p>
        </w:tc>
        <w:tc>
          <w:tcPr>
            <w:tcW w:w="1451" w:type="pct"/>
          </w:tcPr>
          <w:p w14:paraId="62EB6753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D6D605" w14:textId="77777777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ABD1B0" w14:textId="3B3FD4E3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25" w:type="pct"/>
          </w:tcPr>
          <w:p w14:paraId="16983816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pct"/>
          </w:tcPr>
          <w:p w14:paraId="68AC743D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3AF4369B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E41B5" w:rsidRPr="008C6339" w14:paraId="284BB943" w14:textId="77777777" w:rsidTr="008C6339">
        <w:tc>
          <w:tcPr>
            <w:tcW w:w="204" w:type="pct"/>
            <w:shd w:val="clear" w:color="auto" w:fill="E6E6E6"/>
          </w:tcPr>
          <w:p w14:paraId="3040FECF" w14:textId="77777777" w:rsidR="00AE41B5" w:rsidRPr="008C6339" w:rsidRDefault="008B1419" w:rsidP="008C6339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i/>
                <w:sz w:val="20"/>
                <w:szCs w:val="20"/>
              </w:rPr>
              <w:t>3</w:t>
            </w:r>
          </w:p>
        </w:tc>
        <w:tc>
          <w:tcPr>
            <w:tcW w:w="1451" w:type="pct"/>
            <w:tcBorders>
              <w:bottom w:val="single" w:sz="4" w:space="0" w:color="auto"/>
            </w:tcBorders>
          </w:tcPr>
          <w:p w14:paraId="040E7AD4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6B5FC0C" w14:textId="77777777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87C0D5C" w14:textId="3EDD3138" w:rsidR="000F539E" w:rsidRPr="008C6339" w:rsidRDefault="000F539E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25" w:type="pct"/>
            <w:tcBorders>
              <w:bottom w:val="single" w:sz="4" w:space="0" w:color="auto"/>
            </w:tcBorders>
          </w:tcPr>
          <w:p w14:paraId="5A196B2C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1C314E47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4" w:type="pct"/>
            <w:tcBorders>
              <w:bottom w:val="single" w:sz="4" w:space="0" w:color="auto"/>
            </w:tcBorders>
          </w:tcPr>
          <w:p w14:paraId="2A94C4B9" w14:textId="77777777" w:rsidR="00AE41B5" w:rsidRPr="008C6339" w:rsidRDefault="00AE41B5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1774F" w:rsidRPr="008C6339" w14:paraId="3B5002D5" w14:textId="77777777" w:rsidTr="008C6339">
        <w:trPr>
          <w:trHeight w:val="809"/>
        </w:trPr>
        <w:tc>
          <w:tcPr>
            <w:tcW w:w="204" w:type="pct"/>
            <w:shd w:val="clear" w:color="auto" w:fill="E6E6E6"/>
          </w:tcPr>
          <w:p w14:paraId="5EDB8402" w14:textId="07896658" w:rsidR="00E1774F" w:rsidRPr="008C6339" w:rsidRDefault="00E1774F" w:rsidP="008C6339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i/>
                <w:sz w:val="20"/>
                <w:szCs w:val="20"/>
              </w:rPr>
              <w:t>4</w:t>
            </w:r>
          </w:p>
        </w:tc>
        <w:tc>
          <w:tcPr>
            <w:tcW w:w="1451" w:type="pct"/>
            <w:tcBorders>
              <w:bottom w:val="single" w:sz="4" w:space="0" w:color="auto"/>
            </w:tcBorders>
          </w:tcPr>
          <w:p w14:paraId="36F1233D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E0BE59B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6643B3C" w14:textId="5BE1BC91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25" w:type="pct"/>
            <w:tcBorders>
              <w:bottom w:val="single" w:sz="4" w:space="0" w:color="auto"/>
            </w:tcBorders>
          </w:tcPr>
          <w:p w14:paraId="6E4145F6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pct"/>
            <w:tcBorders>
              <w:bottom w:val="single" w:sz="4" w:space="0" w:color="auto"/>
            </w:tcBorders>
          </w:tcPr>
          <w:p w14:paraId="5925CE0D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4" w:type="pct"/>
            <w:tcBorders>
              <w:bottom w:val="single" w:sz="4" w:space="0" w:color="auto"/>
            </w:tcBorders>
          </w:tcPr>
          <w:p w14:paraId="1A5EA0EA" w14:textId="77777777" w:rsidR="00E1774F" w:rsidRPr="008C6339" w:rsidRDefault="00E1774F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B42146D" w14:textId="77777777" w:rsidR="00E1774F" w:rsidRPr="008C6339" w:rsidRDefault="00E1774F">
      <w:pPr>
        <w:rPr>
          <w:rFonts w:asciiTheme="minorHAnsi" w:hAnsiTheme="minorHAnsi" w:cstheme="minorHAnsi"/>
          <w:sz w:val="22"/>
          <w:szCs w:val="22"/>
        </w:rPr>
      </w:pPr>
    </w:p>
    <w:p w14:paraId="7C0F00D3" w14:textId="516A97D7" w:rsidR="00F44FD7" w:rsidRPr="008C6339" w:rsidRDefault="008C6339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lease a</w:t>
      </w:r>
      <w:r w:rsidR="00A37969" w:rsidRPr="008C6339">
        <w:rPr>
          <w:rFonts w:asciiTheme="minorHAnsi" w:hAnsiTheme="minorHAnsi" w:cstheme="minorHAnsi"/>
          <w:sz w:val="22"/>
          <w:szCs w:val="22"/>
        </w:rPr>
        <w:t>dd additional rows if required</w:t>
      </w:r>
    </w:p>
    <w:p w14:paraId="6993D75B" w14:textId="67B99D37" w:rsidR="00556373" w:rsidRPr="008C6339" w:rsidRDefault="00556373">
      <w:pPr>
        <w:rPr>
          <w:rFonts w:asciiTheme="minorHAnsi" w:hAnsiTheme="minorHAnsi" w:cstheme="minorHAnsi"/>
          <w:sz w:val="22"/>
          <w:szCs w:val="22"/>
        </w:rPr>
      </w:pPr>
    </w:p>
    <w:p w14:paraId="2F898BB9" w14:textId="77777777" w:rsidR="00065E0A" w:rsidRPr="008C6339" w:rsidRDefault="00065E0A" w:rsidP="00065E0A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7F5A7279" w14:textId="13F39AEA" w:rsidR="00065E0A" w:rsidRPr="008C6339" w:rsidRDefault="00065E0A" w:rsidP="00065E0A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8C6339">
        <w:rPr>
          <w:rFonts w:asciiTheme="minorHAnsi" w:hAnsiTheme="minorHAnsi" w:cstheme="minorHAnsi"/>
          <w:b/>
          <w:bCs/>
          <w:sz w:val="22"/>
          <w:szCs w:val="22"/>
        </w:rPr>
        <w:t xml:space="preserve">D. </w:t>
      </w:r>
      <w:r w:rsidRPr="008C6339">
        <w:rPr>
          <w:rFonts w:asciiTheme="minorHAnsi" w:hAnsiTheme="minorHAnsi" w:cstheme="minorHAnsi"/>
          <w:b/>
          <w:bCs/>
          <w:sz w:val="22"/>
          <w:szCs w:val="22"/>
        </w:rPr>
        <w:tab/>
        <w:t>Video submission</w:t>
      </w:r>
    </w:p>
    <w:p w14:paraId="4BE67D06" w14:textId="77777777" w:rsidR="00065E0A" w:rsidRPr="008C6339" w:rsidRDefault="00065E0A" w:rsidP="00065E0A">
      <w:pPr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94"/>
        <w:gridCol w:w="8680"/>
      </w:tblGrid>
      <w:tr w:rsidR="00F54D62" w:rsidRPr="008C6339" w14:paraId="6C16D644" w14:textId="77777777" w:rsidTr="004348DD">
        <w:trPr>
          <w:trHeight w:val="790"/>
        </w:trPr>
        <w:tc>
          <w:tcPr>
            <w:tcW w:w="1938" w:type="pct"/>
            <w:shd w:val="clear" w:color="auto" w:fill="E6E6E6"/>
            <w:vAlign w:val="center"/>
          </w:tcPr>
          <w:p w14:paraId="351E45BB" w14:textId="1E9624EF" w:rsidR="00F54D62" w:rsidRPr="008C6339" w:rsidRDefault="00F54D62" w:rsidP="00E1774F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Please provide the link to your </w:t>
            </w:r>
            <w:proofErr w:type="gramStart"/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3 minute</w:t>
            </w:r>
            <w:proofErr w:type="gramEnd"/>
            <w:r w:rsidRPr="008C6339">
              <w:rPr>
                <w:rFonts w:asciiTheme="minorHAnsi" w:hAnsiTheme="minorHAnsi" w:cstheme="minorHAnsi"/>
                <w:sz w:val="22"/>
                <w:szCs w:val="22"/>
              </w:rPr>
              <w:t xml:space="preserve"> video</w:t>
            </w:r>
          </w:p>
        </w:tc>
        <w:tc>
          <w:tcPr>
            <w:tcW w:w="3062" w:type="pct"/>
          </w:tcPr>
          <w:p w14:paraId="2CDAA71C" w14:textId="77777777" w:rsidR="00F54D62" w:rsidRPr="008C6339" w:rsidRDefault="00F54D62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F013338" w14:textId="77777777" w:rsidR="00F54D62" w:rsidRPr="008C6339" w:rsidRDefault="00F54D62" w:rsidP="004348D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4D62" w:rsidRPr="008C6339" w14:paraId="55F485F7" w14:textId="77777777" w:rsidTr="00E1774F">
        <w:tc>
          <w:tcPr>
            <w:tcW w:w="1938" w:type="pct"/>
            <w:shd w:val="clear" w:color="auto" w:fill="E6E6E6"/>
            <w:vAlign w:val="center"/>
          </w:tcPr>
          <w:p w14:paraId="4326D056" w14:textId="3F591C6D" w:rsidR="00F54D62" w:rsidRPr="008C6339" w:rsidRDefault="00F54D62" w:rsidP="00E1774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C6339">
              <w:rPr>
                <w:rFonts w:asciiTheme="minorHAnsi" w:hAnsiTheme="minorHAnsi" w:cstheme="minorHAnsi"/>
                <w:sz w:val="22"/>
                <w:szCs w:val="22"/>
              </w:rPr>
              <w:t>Please provide password if required</w:t>
            </w:r>
          </w:p>
        </w:tc>
        <w:tc>
          <w:tcPr>
            <w:tcW w:w="3062" w:type="pct"/>
          </w:tcPr>
          <w:p w14:paraId="7540C50B" w14:textId="77777777" w:rsidR="00F54D62" w:rsidRPr="008C6339" w:rsidRDefault="00F54D62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D42D02" w14:textId="77777777" w:rsidR="00F54D62" w:rsidRPr="008C6339" w:rsidRDefault="00F54D62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98E0C9" w14:textId="77777777" w:rsidR="00F54D62" w:rsidRPr="008C6339" w:rsidRDefault="00F54D62" w:rsidP="008C633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D6FEC8B" w14:textId="77777777" w:rsidR="00EE4426" w:rsidRPr="008C6339" w:rsidRDefault="00EE4426" w:rsidP="00065E0A">
      <w:pPr>
        <w:rPr>
          <w:rFonts w:asciiTheme="minorHAnsi" w:hAnsiTheme="minorHAnsi" w:cstheme="minorHAnsi"/>
          <w:sz w:val="22"/>
          <w:szCs w:val="22"/>
        </w:rPr>
      </w:pPr>
    </w:p>
    <w:p w14:paraId="77A7934E" w14:textId="77777777" w:rsidR="00943B15" w:rsidRPr="008C6339" w:rsidRDefault="00943B15">
      <w:pPr>
        <w:rPr>
          <w:rFonts w:asciiTheme="minorHAnsi" w:hAnsiTheme="minorHAnsi" w:cstheme="minorHAnsi"/>
          <w:sz w:val="22"/>
          <w:szCs w:val="22"/>
        </w:rPr>
      </w:pPr>
    </w:p>
    <w:p w14:paraId="731F48A4" w14:textId="77777777" w:rsidR="00943B15" w:rsidRPr="008C6339" w:rsidRDefault="00943B15">
      <w:pPr>
        <w:rPr>
          <w:rFonts w:asciiTheme="minorHAnsi" w:hAnsiTheme="minorHAnsi" w:cstheme="minorHAnsi"/>
          <w:sz w:val="22"/>
          <w:szCs w:val="22"/>
        </w:rPr>
      </w:pPr>
    </w:p>
    <w:p w14:paraId="56D13B0B" w14:textId="0F01631C" w:rsidR="00556373" w:rsidRPr="008C6339" w:rsidRDefault="00556373">
      <w:pPr>
        <w:rPr>
          <w:rFonts w:asciiTheme="minorHAnsi" w:hAnsiTheme="minorHAnsi" w:cstheme="minorHAnsi"/>
          <w:sz w:val="22"/>
          <w:szCs w:val="22"/>
        </w:rPr>
      </w:pPr>
      <w:r w:rsidRPr="008C6339">
        <w:rPr>
          <w:rFonts w:asciiTheme="minorHAnsi" w:hAnsiTheme="minorHAnsi" w:cstheme="minorHAnsi"/>
          <w:sz w:val="22"/>
          <w:szCs w:val="22"/>
        </w:rPr>
        <w:t xml:space="preserve">Email </w:t>
      </w:r>
      <w:r w:rsidR="004348DD" w:rsidRPr="008C6339">
        <w:rPr>
          <w:rFonts w:asciiTheme="minorHAnsi" w:hAnsiTheme="minorHAnsi" w:cstheme="minorHAnsi"/>
          <w:sz w:val="22"/>
          <w:szCs w:val="22"/>
        </w:rPr>
        <w:t>this form</w:t>
      </w:r>
      <w:r w:rsidRPr="008C6339">
        <w:rPr>
          <w:rFonts w:asciiTheme="minorHAnsi" w:hAnsiTheme="minorHAnsi" w:cstheme="minorHAnsi"/>
          <w:sz w:val="22"/>
          <w:szCs w:val="22"/>
        </w:rPr>
        <w:t xml:space="preserve"> </w:t>
      </w:r>
      <w:r w:rsidR="00FB0E0D" w:rsidRPr="008C6339">
        <w:rPr>
          <w:rFonts w:asciiTheme="minorHAnsi" w:hAnsiTheme="minorHAnsi" w:cstheme="minorHAnsi"/>
          <w:sz w:val="22"/>
          <w:szCs w:val="22"/>
        </w:rPr>
        <w:t xml:space="preserve">to </w:t>
      </w:r>
      <w:hyperlink r:id="rId7" w:history="1">
        <w:r w:rsidR="00FB0E0D" w:rsidRPr="008C6339">
          <w:rPr>
            <w:rStyle w:val="Hyperlink"/>
            <w:rFonts w:asciiTheme="minorHAnsi" w:hAnsiTheme="minorHAnsi" w:cstheme="minorHAnsi"/>
            <w:sz w:val="22"/>
            <w:szCs w:val="22"/>
          </w:rPr>
          <w:t>hello@servicesforeducation.co.uk</w:t>
        </w:r>
      </w:hyperlink>
      <w:r w:rsidR="00FB0E0D" w:rsidRPr="008C6339">
        <w:rPr>
          <w:rFonts w:asciiTheme="minorHAnsi" w:hAnsiTheme="minorHAnsi" w:cstheme="minorHAnsi"/>
          <w:sz w:val="22"/>
          <w:szCs w:val="22"/>
        </w:rPr>
        <w:t xml:space="preserve"> by </w:t>
      </w:r>
      <w:r w:rsidR="00FB0E0D" w:rsidRPr="008C6339">
        <w:rPr>
          <w:rFonts w:asciiTheme="minorHAnsi" w:hAnsiTheme="minorHAnsi" w:cstheme="minorHAnsi"/>
          <w:b/>
          <w:bCs/>
          <w:sz w:val="22"/>
          <w:szCs w:val="22"/>
        </w:rPr>
        <w:t>March</w:t>
      </w:r>
      <w:r w:rsidR="00943B15" w:rsidRPr="008C6339">
        <w:rPr>
          <w:rFonts w:asciiTheme="minorHAnsi" w:hAnsiTheme="minorHAnsi" w:cstheme="minorHAnsi"/>
          <w:b/>
          <w:bCs/>
          <w:sz w:val="22"/>
          <w:szCs w:val="22"/>
        </w:rPr>
        <w:t xml:space="preserve"> 31</w:t>
      </w:r>
      <w:r w:rsidR="00943B15" w:rsidRPr="008C6339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st</w:t>
      </w:r>
      <w:proofErr w:type="gramStart"/>
      <w:r w:rsidR="00943B15" w:rsidRPr="008C6339">
        <w:rPr>
          <w:rFonts w:asciiTheme="minorHAnsi" w:hAnsiTheme="minorHAnsi" w:cstheme="minorHAnsi"/>
          <w:b/>
          <w:bCs/>
          <w:sz w:val="22"/>
          <w:szCs w:val="22"/>
        </w:rPr>
        <w:t xml:space="preserve"> 2022</w:t>
      </w:r>
      <w:proofErr w:type="gramEnd"/>
      <w:r w:rsidR="00943B15" w:rsidRPr="008C6339">
        <w:rPr>
          <w:rFonts w:asciiTheme="minorHAnsi" w:hAnsiTheme="minorHAnsi" w:cstheme="minorHAnsi"/>
          <w:sz w:val="22"/>
          <w:szCs w:val="22"/>
        </w:rPr>
        <w:t>.</w:t>
      </w:r>
    </w:p>
    <w:sectPr w:rsidR="00556373" w:rsidRPr="008C6339" w:rsidSect="008C6339">
      <w:footerReference w:type="default" r:id="rId8"/>
      <w:headerReference w:type="first" r:id="rId9"/>
      <w:pgSz w:w="16838" w:h="11906" w:orient="landscape"/>
      <w:pgMar w:top="991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33DC3" w14:textId="77777777" w:rsidR="003C44AD" w:rsidRDefault="003C44AD" w:rsidP="00AE41B5">
      <w:r>
        <w:separator/>
      </w:r>
    </w:p>
  </w:endnote>
  <w:endnote w:type="continuationSeparator" w:id="0">
    <w:p w14:paraId="410E18E9" w14:textId="77777777" w:rsidR="003C44AD" w:rsidRDefault="003C44AD" w:rsidP="00AE41B5">
      <w:r>
        <w:continuationSeparator/>
      </w:r>
    </w:p>
  </w:endnote>
  <w:endnote w:type="continuationNotice" w:id="1">
    <w:p w14:paraId="17926C9C" w14:textId="77777777" w:rsidR="00585A14" w:rsidRDefault="00585A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741051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14:paraId="5A9359B5" w14:textId="36525FE4" w:rsidR="000F539E" w:rsidRPr="008C6339" w:rsidRDefault="000F539E">
        <w:pPr>
          <w:pStyle w:val="Footer"/>
          <w:jc w:val="right"/>
          <w:rPr>
            <w:rFonts w:asciiTheme="minorHAnsi" w:hAnsiTheme="minorHAnsi" w:cstheme="minorHAnsi"/>
            <w:sz w:val="20"/>
            <w:szCs w:val="20"/>
          </w:rPr>
        </w:pPr>
        <w:r w:rsidRPr="008C633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C6339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C6339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Pr="008C6339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Pr="008C6339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20429B2C" w14:textId="77777777" w:rsidR="000F539E" w:rsidRDefault="000F5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47935" w14:textId="77777777" w:rsidR="003C44AD" w:rsidRDefault="003C44AD" w:rsidP="00AE41B5">
      <w:r>
        <w:separator/>
      </w:r>
    </w:p>
  </w:footnote>
  <w:footnote w:type="continuationSeparator" w:id="0">
    <w:p w14:paraId="630B807D" w14:textId="77777777" w:rsidR="003C44AD" w:rsidRDefault="003C44AD" w:rsidP="00AE41B5">
      <w:r>
        <w:continuationSeparator/>
      </w:r>
    </w:p>
  </w:footnote>
  <w:footnote w:type="continuationNotice" w:id="1">
    <w:p w14:paraId="3118022C" w14:textId="77777777" w:rsidR="00585A14" w:rsidRDefault="00585A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D3FCC" w14:textId="480631FA" w:rsidR="008C6339" w:rsidRDefault="008C6339">
    <w:pPr>
      <w:pStyle w:val="Header"/>
    </w:pPr>
    <w:r w:rsidRPr="00C166F2">
      <w:rPr>
        <w:rFonts w:ascii="Arial" w:hAnsi="Arial" w:cs="Arial"/>
        <w:noProof/>
        <w:sz w:val="28"/>
        <w:szCs w:val="28"/>
      </w:rPr>
      <w:drawing>
        <wp:anchor distT="0" distB="0" distL="114300" distR="114300" simplePos="0" relativeHeight="251659776" behindDoc="1" locked="0" layoutInCell="1" allowOverlap="1" wp14:anchorId="1FA68BCA" wp14:editId="31FF3AD7">
          <wp:simplePos x="0" y="0"/>
          <wp:positionH relativeFrom="column">
            <wp:posOffset>7743825</wp:posOffset>
          </wp:positionH>
          <wp:positionV relativeFrom="paragraph">
            <wp:posOffset>-238760</wp:posOffset>
          </wp:positionV>
          <wp:extent cx="1273175" cy="899795"/>
          <wp:effectExtent l="0" t="0" r="3175" b="0"/>
          <wp:wrapNone/>
          <wp:docPr id="12" name="Picture 12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iagram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3175" cy="899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711714B7" wp14:editId="17D70199">
          <wp:extent cx="1200150" cy="355074"/>
          <wp:effectExtent l="0" t="0" r="0" b="6985"/>
          <wp:docPr id="13" name="Picture 1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545" cy="360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33BDF"/>
    <w:multiLevelType w:val="hybridMultilevel"/>
    <w:tmpl w:val="4FC81FEA"/>
    <w:lvl w:ilvl="0" w:tplc="08090015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5222618"/>
    <w:multiLevelType w:val="hybridMultilevel"/>
    <w:tmpl w:val="4FC81FE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325AB4"/>
    <w:multiLevelType w:val="hybridMultilevel"/>
    <w:tmpl w:val="D1EC0116"/>
    <w:lvl w:ilvl="0" w:tplc="1BAAC36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70C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sDAxt7AwMDA0NjFT0lEKTi0uzszPAykwrAUAe4JDHiwAAAA="/>
  </w:docVars>
  <w:rsids>
    <w:rsidRoot w:val="009F775C"/>
    <w:rsid w:val="00021780"/>
    <w:rsid w:val="00065E0A"/>
    <w:rsid w:val="000710C2"/>
    <w:rsid w:val="000F539E"/>
    <w:rsid w:val="001E4384"/>
    <w:rsid w:val="00224C97"/>
    <w:rsid w:val="00225EBF"/>
    <w:rsid w:val="0025666D"/>
    <w:rsid w:val="002B1810"/>
    <w:rsid w:val="002F2AAC"/>
    <w:rsid w:val="003C44AD"/>
    <w:rsid w:val="003C5FE4"/>
    <w:rsid w:val="004348DD"/>
    <w:rsid w:val="004B39C1"/>
    <w:rsid w:val="00523A2F"/>
    <w:rsid w:val="00531C53"/>
    <w:rsid w:val="00544559"/>
    <w:rsid w:val="00556373"/>
    <w:rsid w:val="00585A14"/>
    <w:rsid w:val="005A282C"/>
    <w:rsid w:val="006877B7"/>
    <w:rsid w:val="008B1419"/>
    <w:rsid w:val="008C6339"/>
    <w:rsid w:val="008D238E"/>
    <w:rsid w:val="00933237"/>
    <w:rsid w:val="00943B15"/>
    <w:rsid w:val="009C6CB4"/>
    <w:rsid w:val="009E0D72"/>
    <w:rsid w:val="009E7B05"/>
    <w:rsid w:val="009F775C"/>
    <w:rsid w:val="00A37969"/>
    <w:rsid w:val="00AE41B5"/>
    <w:rsid w:val="00B17F49"/>
    <w:rsid w:val="00B321F2"/>
    <w:rsid w:val="00B32BB6"/>
    <w:rsid w:val="00C166F2"/>
    <w:rsid w:val="00C7598F"/>
    <w:rsid w:val="00CE2178"/>
    <w:rsid w:val="00DF422C"/>
    <w:rsid w:val="00E1774F"/>
    <w:rsid w:val="00E74232"/>
    <w:rsid w:val="00EA0E12"/>
    <w:rsid w:val="00EE4426"/>
    <w:rsid w:val="00F0574D"/>
    <w:rsid w:val="00F44FD7"/>
    <w:rsid w:val="00F54AA5"/>
    <w:rsid w:val="00F54D62"/>
    <w:rsid w:val="00F644E3"/>
    <w:rsid w:val="00FB0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7607EB"/>
  <w15:docId w15:val="{B5F7D93A-5A12-49EE-9CD6-B401671DA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7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7B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E41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41B5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E41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41B5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41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1B5"/>
    <w:rPr>
      <w:rFonts w:ascii="Tahoma" w:eastAsia="Times New Roman" w:hAnsi="Tahoma" w:cs="Tahoma"/>
      <w:sz w:val="16"/>
      <w:szCs w:val="16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4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3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38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38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FB0E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E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ello@servicesforeducation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66</CharactersWithSpaces>
  <SharedDoc>false</SharedDoc>
  <HLinks>
    <vt:vector size="6" baseType="variant">
      <vt:variant>
        <vt:i4>3670100</vt:i4>
      </vt:variant>
      <vt:variant>
        <vt:i4>0</vt:i4>
      </vt:variant>
      <vt:variant>
        <vt:i4>0</vt:i4>
      </vt:variant>
      <vt:variant>
        <vt:i4>5</vt:i4>
      </vt:variant>
      <vt:variant>
        <vt:lpwstr>mailto:hello@servicesforeducation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</dc:creator>
  <cp:keywords/>
  <cp:lastModifiedBy>Tracy Carlton</cp:lastModifiedBy>
  <cp:revision>7</cp:revision>
  <dcterms:created xsi:type="dcterms:W3CDTF">2021-11-10T09:10:00Z</dcterms:created>
  <dcterms:modified xsi:type="dcterms:W3CDTF">2021-11-10T10:17:00Z</dcterms:modified>
</cp:coreProperties>
</file>